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178D5" w14:textId="77476806" w:rsidR="00ED7887" w:rsidRPr="00ED7887" w:rsidRDefault="00ED7887" w:rsidP="00ED7887">
      <w:pPr>
        <w:jc w:val="center"/>
        <w:rPr>
          <w:rFonts w:cstheme="minorHAnsi"/>
          <w:b/>
          <w:bCs/>
          <w:sz w:val="24"/>
          <w:szCs w:val="24"/>
        </w:rPr>
      </w:pPr>
      <w:r w:rsidRPr="00ED7887">
        <w:rPr>
          <w:rFonts w:cstheme="minorHAnsi"/>
          <w:b/>
          <w:bCs/>
          <w:sz w:val="24"/>
          <w:szCs w:val="24"/>
        </w:rPr>
        <w:t>Timesheets Project Executed Test Records</w:t>
      </w:r>
    </w:p>
    <w:p w14:paraId="096EB0C9" w14:textId="4DEF873C" w:rsidR="00ED7887" w:rsidRPr="00ED7887" w:rsidRDefault="00ED7887" w:rsidP="00ED7887">
      <w:pPr>
        <w:jc w:val="center"/>
        <w:rPr>
          <w:rFonts w:cstheme="minorHAnsi"/>
          <w:sz w:val="20"/>
          <w:szCs w:val="20"/>
        </w:rPr>
      </w:pPr>
      <w:r w:rsidRPr="00ED7887">
        <w:rPr>
          <w:rFonts w:cstheme="minorHAnsi"/>
          <w:sz w:val="20"/>
          <w:szCs w:val="20"/>
        </w:rPr>
        <w:t>This document records all the tests that have been executed. The tester follows the test plan (scenarios) defined within the requirements specification to validate that the system meets the requirements.</w:t>
      </w:r>
    </w:p>
    <w:p w14:paraId="27AF69BD" w14:textId="0F78522D" w:rsidR="00ED7887" w:rsidRDefault="00ED7887" w:rsidP="0028044E">
      <w:pPr>
        <w:rPr>
          <w:rFonts w:cstheme="minorHAnsi"/>
          <w:sz w:val="20"/>
          <w:szCs w:val="20"/>
        </w:rPr>
      </w:pPr>
    </w:p>
    <w:p w14:paraId="15F54C03" w14:textId="154C24B0" w:rsidR="00ED7887" w:rsidRDefault="00ED7887" w:rsidP="0028044E">
      <w:pPr>
        <w:rPr>
          <w:rFonts w:cstheme="minorHAnsi"/>
        </w:rPr>
      </w:pPr>
      <w:r w:rsidRPr="00212503">
        <w:rPr>
          <w:rFonts w:cstheme="minorHAnsi"/>
          <w:b/>
          <w:bCs/>
        </w:rPr>
        <w:t>Date</w:t>
      </w:r>
      <w:r w:rsidRPr="00ED7887">
        <w:rPr>
          <w:rFonts w:cstheme="minorHAnsi"/>
        </w:rPr>
        <w:t xml:space="preserve">: </w:t>
      </w:r>
      <w:r w:rsidR="007334C7">
        <w:rPr>
          <w:rFonts w:cstheme="minorHAnsi"/>
        </w:rPr>
        <w:t>02/05/22</w:t>
      </w:r>
    </w:p>
    <w:p w14:paraId="78249943" w14:textId="4B75D497" w:rsidR="00ED7887" w:rsidRPr="00212503" w:rsidRDefault="00B463C5" w:rsidP="0028044E">
      <w:pPr>
        <w:rPr>
          <w:rFonts w:cstheme="minorHAnsi"/>
        </w:rPr>
      </w:pPr>
      <w:r w:rsidRPr="00212503">
        <w:rPr>
          <w:rFonts w:cstheme="minorHAnsi"/>
          <w:b/>
          <w:bCs/>
        </w:rPr>
        <w:t>Tester</w:t>
      </w:r>
      <w:r>
        <w:rPr>
          <w:rFonts w:cstheme="minorHAnsi"/>
        </w:rPr>
        <w:t xml:space="preserve"> </w:t>
      </w:r>
      <w:r w:rsidRPr="000F4478">
        <w:rPr>
          <w:rFonts w:cstheme="minorHAnsi"/>
          <w:b/>
          <w:bCs/>
        </w:rPr>
        <w:t>Name</w:t>
      </w:r>
      <w:r>
        <w:rPr>
          <w:rFonts w:cstheme="minorHAnsi"/>
        </w:rPr>
        <w:t>: Liam Hinchliffe</w:t>
      </w:r>
    </w:p>
    <w:p w14:paraId="4D46C033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2F189DE5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Employee Login</w:t>
      </w:r>
    </w:p>
    <w:p w14:paraId="5E6E2C16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8, UserStoryRef-9</w:t>
      </w:r>
    </w:p>
    <w:p w14:paraId="439E3649" w14:textId="57E61753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030224AF" w14:textId="77777777" w:rsidTr="00B463C5">
        <w:tc>
          <w:tcPr>
            <w:tcW w:w="1803" w:type="dxa"/>
          </w:tcPr>
          <w:p w14:paraId="7A415A76" w14:textId="42D6B8FF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383869E9" w14:textId="4283F823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052BAEB6" w14:textId="4952A5F2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77DA27A6" w14:textId="209F51B4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072FF99A" w14:textId="3040C64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</w:t>
            </w:r>
            <w:r w:rsidR="00EF734F"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 /</w:t>
            </w: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 xml:space="preserve"> Fail</w:t>
            </w:r>
          </w:p>
        </w:tc>
      </w:tr>
      <w:tr w:rsidR="00B463C5" w14:paraId="4471C2D7" w14:textId="77777777" w:rsidTr="00B463C5">
        <w:tc>
          <w:tcPr>
            <w:tcW w:w="1803" w:type="dxa"/>
          </w:tcPr>
          <w:p w14:paraId="0B6884E7" w14:textId="5B4C7F94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avigate to the login page</w:t>
            </w:r>
          </w:p>
        </w:tc>
        <w:tc>
          <w:tcPr>
            <w:tcW w:w="1803" w:type="dxa"/>
          </w:tcPr>
          <w:p w14:paraId="43BF379B" w14:textId="20C749ED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login form will be shown</w:t>
            </w:r>
          </w:p>
        </w:tc>
        <w:tc>
          <w:tcPr>
            <w:tcW w:w="1803" w:type="dxa"/>
          </w:tcPr>
          <w:p w14:paraId="19C51D29" w14:textId="08C9FEBD" w:rsidR="00B463C5" w:rsidRDefault="00EF734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login form is shown</w:t>
            </w:r>
          </w:p>
        </w:tc>
        <w:tc>
          <w:tcPr>
            <w:tcW w:w="1803" w:type="dxa"/>
          </w:tcPr>
          <w:p w14:paraId="39FC7E4B" w14:textId="2D07E326" w:rsidR="00B463C5" w:rsidRDefault="00EF734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685D944" w14:textId="54DD8F83" w:rsidR="00B463C5" w:rsidRDefault="00EF734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05EEC7B1" w14:textId="77777777" w:rsidTr="00B463C5">
        <w:tc>
          <w:tcPr>
            <w:tcW w:w="1803" w:type="dxa"/>
          </w:tcPr>
          <w:p w14:paraId="02CC662B" w14:textId="346F9124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login credentials</w:t>
            </w:r>
          </w:p>
        </w:tc>
        <w:tc>
          <w:tcPr>
            <w:tcW w:w="1803" w:type="dxa"/>
          </w:tcPr>
          <w:p w14:paraId="76783FD5" w14:textId="371FE2A0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7E35C1C4" w14:textId="167636B9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6F5788FE" w14:textId="1D51CBCA" w:rsidR="00B463C5" w:rsidRDefault="00EF734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0C2F5DCE" w14:textId="51DC053A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34A6F26A" w14:textId="77777777" w:rsidTr="00B463C5">
        <w:tc>
          <w:tcPr>
            <w:tcW w:w="1803" w:type="dxa"/>
          </w:tcPr>
          <w:p w14:paraId="34E01C4A" w14:textId="03AEA96C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employee login details</w:t>
            </w:r>
          </w:p>
        </w:tc>
        <w:tc>
          <w:tcPr>
            <w:tcW w:w="1803" w:type="dxa"/>
          </w:tcPr>
          <w:p w14:paraId="14AA038D" w14:textId="5EA650B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user will be logged in and redirected to the dashboard</w:t>
            </w:r>
          </w:p>
        </w:tc>
        <w:tc>
          <w:tcPr>
            <w:tcW w:w="1803" w:type="dxa"/>
          </w:tcPr>
          <w:p w14:paraId="5956E255" w14:textId="205C7861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user is logged in and redirected to the dashboard</w:t>
            </w:r>
          </w:p>
        </w:tc>
        <w:tc>
          <w:tcPr>
            <w:tcW w:w="1803" w:type="dxa"/>
          </w:tcPr>
          <w:p w14:paraId="7535B3DD" w14:textId="492477C4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8420F16" w14:textId="351C2463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64F14023" w14:textId="77777777" w:rsidTr="00B463C5">
        <w:tc>
          <w:tcPr>
            <w:tcW w:w="1803" w:type="dxa"/>
          </w:tcPr>
          <w:p w14:paraId="24F40592" w14:textId="16365B67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logout button</w:t>
            </w:r>
          </w:p>
        </w:tc>
        <w:tc>
          <w:tcPr>
            <w:tcW w:w="1803" w:type="dxa"/>
          </w:tcPr>
          <w:p w14:paraId="40868B5B" w14:textId="3E5D4C58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user will be logged out and redirected to the login page</w:t>
            </w:r>
          </w:p>
        </w:tc>
        <w:tc>
          <w:tcPr>
            <w:tcW w:w="1803" w:type="dxa"/>
          </w:tcPr>
          <w:p w14:paraId="049CE952" w14:textId="1F293ACC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user is logged out and redirected to the login page</w:t>
            </w:r>
          </w:p>
        </w:tc>
        <w:tc>
          <w:tcPr>
            <w:tcW w:w="1803" w:type="dxa"/>
          </w:tcPr>
          <w:p w14:paraId="12AF984D" w14:textId="5745A949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75728D93" w14:textId="28B15612" w:rsidR="00B463C5" w:rsidRDefault="0028044E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031EF2C7" w14:textId="77777777" w:rsidR="00ED7887" w:rsidRPr="00ED7887" w:rsidRDefault="00ED7887" w:rsidP="0028044E">
      <w:pPr>
        <w:spacing w:after="24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55546295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Employee Time Records</w:t>
      </w:r>
    </w:p>
    <w:p w14:paraId="2156C101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10, UserStoryRef-11</w:t>
      </w:r>
    </w:p>
    <w:p w14:paraId="183709CC" w14:textId="11F4F815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57CB39F1" w14:textId="77777777" w:rsidTr="00B41A8F">
        <w:tc>
          <w:tcPr>
            <w:tcW w:w="1803" w:type="dxa"/>
          </w:tcPr>
          <w:p w14:paraId="4A657D37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32818FCE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2F76B019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774E75E3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180D7842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 Fail</w:t>
            </w:r>
          </w:p>
        </w:tc>
      </w:tr>
      <w:tr w:rsidR="00B463C5" w14:paraId="3BD60033" w14:textId="77777777" w:rsidTr="00B41A8F">
        <w:tc>
          <w:tcPr>
            <w:tcW w:w="1803" w:type="dxa"/>
          </w:tcPr>
          <w:p w14:paraId="2A7AB4B5" w14:textId="1012BB65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Navigate to the login page</w:t>
            </w:r>
          </w:p>
        </w:tc>
        <w:tc>
          <w:tcPr>
            <w:tcW w:w="1803" w:type="dxa"/>
          </w:tcPr>
          <w:p w14:paraId="40735BA5" w14:textId="0FE85B14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login form will be shown</w:t>
            </w:r>
          </w:p>
        </w:tc>
        <w:tc>
          <w:tcPr>
            <w:tcW w:w="1803" w:type="dxa"/>
          </w:tcPr>
          <w:p w14:paraId="248FA541" w14:textId="6726FCFE" w:rsidR="00B463C5" w:rsidRDefault="00506B0C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login form is shown</w:t>
            </w:r>
          </w:p>
        </w:tc>
        <w:tc>
          <w:tcPr>
            <w:tcW w:w="1803" w:type="dxa"/>
          </w:tcPr>
          <w:p w14:paraId="35C38010" w14:textId="30AD786E" w:rsidR="00B463C5" w:rsidRDefault="00506B0C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814AA4C" w14:textId="6D94B528" w:rsidR="00B463C5" w:rsidRDefault="00506B0C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6961BFCD" w14:textId="77777777" w:rsidTr="00B41A8F">
        <w:tc>
          <w:tcPr>
            <w:tcW w:w="1803" w:type="dxa"/>
          </w:tcPr>
          <w:p w14:paraId="1BD26F29" w14:textId="3223C4FB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ogin as an employee</w:t>
            </w:r>
          </w:p>
        </w:tc>
        <w:tc>
          <w:tcPr>
            <w:tcW w:w="1803" w:type="dxa"/>
          </w:tcPr>
          <w:p w14:paraId="72FF2812" w14:textId="7A4C0891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employee’s dashboard will be shown</w:t>
            </w:r>
          </w:p>
        </w:tc>
        <w:tc>
          <w:tcPr>
            <w:tcW w:w="1803" w:type="dxa"/>
          </w:tcPr>
          <w:p w14:paraId="41B132E0" w14:textId="0A36B2E0" w:rsidR="00B463C5" w:rsidRDefault="00CE6F2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employee’s dashboard is shown</w:t>
            </w:r>
          </w:p>
        </w:tc>
        <w:tc>
          <w:tcPr>
            <w:tcW w:w="1803" w:type="dxa"/>
          </w:tcPr>
          <w:p w14:paraId="45F98A6D" w14:textId="6CE710FA" w:rsidR="00B463C5" w:rsidRDefault="00CE6F2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11404347" w14:textId="2ADE006B" w:rsidR="00B463C5" w:rsidRDefault="00CE6F2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5AC5C120" w14:textId="77777777" w:rsidTr="00B41A8F">
        <w:tc>
          <w:tcPr>
            <w:tcW w:w="1803" w:type="dxa"/>
          </w:tcPr>
          <w:p w14:paraId="66080079" w14:textId="3C5056F0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Select a date on the calendar where there are no time records for the user</w:t>
            </w:r>
          </w:p>
        </w:tc>
        <w:tc>
          <w:tcPr>
            <w:tcW w:w="1803" w:type="dxa"/>
          </w:tcPr>
          <w:p w14:paraId="5C071C77" w14:textId="4F9CFAC2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date will be highlighted,</w:t>
            </w:r>
            <w: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 xml:space="preserve"> </w:t>
            </w: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and the user will be notified that there are no time records for that date</w:t>
            </w:r>
          </w:p>
        </w:tc>
        <w:tc>
          <w:tcPr>
            <w:tcW w:w="1803" w:type="dxa"/>
          </w:tcPr>
          <w:p w14:paraId="17DBDA66" w14:textId="6B455AF2" w:rsidR="00B463C5" w:rsidRDefault="00CE6F2F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date is highlighted</w:t>
            </w:r>
            <w:r w:rsidR="0092381D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 but there </w:t>
            </w:r>
            <w:r w:rsidR="00AE77F0">
              <w:rPr>
                <w:rFonts w:eastAsia="Times New Roman" w:cstheme="minorHAnsi"/>
                <w:sz w:val="20"/>
                <w:szCs w:val="20"/>
                <w:lang w:eastAsia="en-GB"/>
              </w:rPr>
              <w:t>and I was given visual notification that there are no time records for the selected date</w:t>
            </w:r>
          </w:p>
        </w:tc>
        <w:tc>
          <w:tcPr>
            <w:tcW w:w="1803" w:type="dxa"/>
          </w:tcPr>
          <w:p w14:paraId="6856345F" w14:textId="4BBDE6CC" w:rsidR="00B463C5" w:rsidRDefault="00AE77F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5DCF7BD6" w14:textId="4278018A" w:rsidR="00B463C5" w:rsidRDefault="00AE77F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  <w:p w14:paraId="40C7EF65" w14:textId="77777777" w:rsidR="00AE77F0" w:rsidRDefault="00AE77F0" w:rsidP="00AE77F0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</w:p>
          <w:p w14:paraId="4E241EFD" w14:textId="5137CFD4" w:rsidR="00AE77F0" w:rsidRPr="00AE77F0" w:rsidRDefault="00AE77F0" w:rsidP="00AE77F0">
            <w:pPr>
              <w:tabs>
                <w:tab w:val="left" w:pos="919"/>
              </w:tabs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ab/>
            </w:r>
          </w:p>
        </w:tc>
      </w:tr>
      <w:tr w:rsidR="00B463C5" w14:paraId="58631C76" w14:textId="77777777" w:rsidTr="00B41A8F">
        <w:tc>
          <w:tcPr>
            <w:tcW w:w="1803" w:type="dxa"/>
          </w:tcPr>
          <w:p w14:paraId="6F8ED412" w14:textId="4F4C644E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Select a date on the calendar where there are time records for the user</w:t>
            </w:r>
          </w:p>
        </w:tc>
        <w:tc>
          <w:tcPr>
            <w:tcW w:w="1803" w:type="dxa"/>
          </w:tcPr>
          <w:p w14:paraId="556AA282" w14:textId="5A9349AD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date will be highlighted and the user’s time records for the selected date will be listed</w:t>
            </w:r>
          </w:p>
        </w:tc>
        <w:tc>
          <w:tcPr>
            <w:tcW w:w="1803" w:type="dxa"/>
          </w:tcPr>
          <w:p w14:paraId="76E94BAF" w14:textId="15677CCB" w:rsidR="00B463C5" w:rsidRDefault="004E33F5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date is highlighted on the calendar and the user time records for the date are listed</w:t>
            </w:r>
          </w:p>
        </w:tc>
        <w:tc>
          <w:tcPr>
            <w:tcW w:w="1803" w:type="dxa"/>
          </w:tcPr>
          <w:p w14:paraId="6F097F71" w14:textId="3346C909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5A6B1074" w14:textId="7C39AE73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60208B07" w14:textId="77777777" w:rsidTr="00B41A8F">
        <w:tc>
          <w:tcPr>
            <w:tcW w:w="1803" w:type="dxa"/>
          </w:tcPr>
          <w:p w14:paraId="22A30FCB" w14:textId="5F7E57D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reate a new time record with a selected project but no project stages or minutes</w:t>
            </w:r>
          </w:p>
        </w:tc>
        <w:tc>
          <w:tcPr>
            <w:tcW w:w="1803" w:type="dxa"/>
          </w:tcPr>
          <w:p w14:paraId="64A1A780" w14:textId="0CFC1BA9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 </w:t>
            </w:r>
          </w:p>
        </w:tc>
        <w:tc>
          <w:tcPr>
            <w:tcW w:w="1803" w:type="dxa"/>
          </w:tcPr>
          <w:p w14:paraId="28A3C1A7" w14:textId="23E478AD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2D48E994" w14:textId="7ECDD137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135984C" w14:textId="1989322B" w:rsidR="00B463C5" w:rsidRDefault="0047434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4931A96F" w14:textId="77777777" w:rsidTr="00B41A8F">
        <w:tc>
          <w:tcPr>
            <w:tcW w:w="1803" w:type="dxa"/>
          </w:tcPr>
          <w:p w14:paraId="00DE25E5" w14:textId="3EBDEC59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 xml:space="preserve">Create a new time record with a selected project and enter minutes </w:t>
            </w: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lastRenderedPageBreak/>
              <w:t>but not select a project stage</w:t>
            </w:r>
          </w:p>
        </w:tc>
        <w:tc>
          <w:tcPr>
            <w:tcW w:w="1803" w:type="dxa"/>
          </w:tcPr>
          <w:p w14:paraId="65606328" w14:textId="1720F6E3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lastRenderedPageBreak/>
              <w:t>The new time record will be added to the list</w:t>
            </w:r>
          </w:p>
        </w:tc>
        <w:tc>
          <w:tcPr>
            <w:tcW w:w="1803" w:type="dxa"/>
          </w:tcPr>
          <w:p w14:paraId="3DC8F2BD" w14:textId="12AFD2F1" w:rsidR="00B463C5" w:rsidRDefault="00555DC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time record was created and added to the list</w:t>
            </w:r>
          </w:p>
        </w:tc>
        <w:tc>
          <w:tcPr>
            <w:tcW w:w="1803" w:type="dxa"/>
          </w:tcPr>
          <w:p w14:paraId="61150F9B" w14:textId="2883FF5A" w:rsidR="00B463C5" w:rsidRDefault="00555DC6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00048A13" w14:textId="56C37183" w:rsidR="00B463C5" w:rsidRDefault="001E6C7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35DD4172" w14:textId="77777777" w:rsidTr="00B41A8F">
        <w:tc>
          <w:tcPr>
            <w:tcW w:w="1803" w:type="dxa"/>
          </w:tcPr>
          <w:p w14:paraId="0E85FCD5" w14:textId="66AC3329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reate a new time record with a selected project and project stage</w:t>
            </w:r>
          </w:p>
        </w:tc>
        <w:tc>
          <w:tcPr>
            <w:tcW w:w="1803" w:type="dxa"/>
          </w:tcPr>
          <w:p w14:paraId="45414095" w14:textId="77339DC8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new time record will be added to the list</w:t>
            </w:r>
          </w:p>
        </w:tc>
        <w:tc>
          <w:tcPr>
            <w:tcW w:w="1803" w:type="dxa"/>
          </w:tcPr>
          <w:p w14:paraId="73577FB9" w14:textId="3CD9AC87" w:rsidR="00B463C5" w:rsidRDefault="00AA05F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new time record is added to the list</w:t>
            </w:r>
          </w:p>
        </w:tc>
        <w:tc>
          <w:tcPr>
            <w:tcW w:w="1803" w:type="dxa"/>
          </w:tcPr>
          <w:p w14:paraId="7ECBD61D" w14:textId="50229201" w:rsidR="00B463C5" w:rsidRDefault="0079363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CE204C1" w14:textId="5D0BA837" w:rsidR="00B463C5" w:rsidRDefault="00793634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7DDE0B53" w14:textId="77777777" w:rsidR="00B463C5" w:rsidRPr="00ED7887" w:rsidRDefault="00B463C5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3F1524FF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293916B1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User management</w:t>
      </w:r>
    </w:p>
    <w:p w14:paraId="0E2845CB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1, UserStoryRef-6</w:t>
      </w:r>
    </w:p>
    <w:p w14:paraId="3A0A26C8" w14:textId="2A8CFEEF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1CBBF7BB" w14:textId="77777777" w:rsidTr="00B41A8F">
        <w:tc>
          <w:tcPr>
            <w:tcW w:w="1803" w:type="dxa"/>
          </w:tcPr>
          <w:p w14:paraId="33B7648E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1D997B1F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24151E71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593DA825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2D687E24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 Fail</w:t>
            </w:r>
          </w:p>
        </w:tc>
      </w:tr>
      <w:tr w:rsidR="00500F81" w14:paraId="754DA836" w14:textId="77777777" w:rsidTr="00B41A8F">
        <w:tc>
          <w:tcPr>
            <w:tcW w:w="1803" w:type="dxa"/>
          </w:tcPr>
          <w:p w14:paraId="721B93CD" w14:textId="338C54C9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ogin as a manager</w:t>
            </w:r>
          </w:p>
        </w:tc>
        <w:tc>
          <w:tcPr>
            <w:tcW w:w="1803" w:type="dxa"/>
          </w:tcPr>
          <w:p w14:paraId="27021BA1" w14:textId="1AD449B3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manager will be logged in and redirected to their dashboard</w:t>
            </w:r>
          </w:p>
        </w:tc>
        <w:tc>
          <w:tcPr>
            <w:tcW w:w="1803" w:type="dxa"/>
          </w:tcPr>
          <w:p w14:paraId="16EAC895" w14:textId="7BBB507A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manager is logged in and redirected to the dashboard</w:t>
            </w:r>
          </w:p>
        </w:tc>
        <w:tc>
          <w:tcPr>
            <w:tcW w:w="1803" w:type="dxa"/>
          </w:tcPr>
          <w:p w14:paraId="481DAE7B" w14:textId="5C0B46EA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35BB80EC" w14:textId="37AC5CBE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500F81" w14:paraId="3FF35D4F" w14:textId="77777777" w:rsidTr="00B41A8F">
        <w:tc>
          <w:tcPr>
            <w:tcW w:w="1803" w:type="dxa"/>
          </w:tcPr>
          <w:p w14:paraId="3F3B0E96" w14:textId="188D5E8E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users in the top navigation bar</w:t>
            </w:r>
          </w:p>
        </w:tc>
        <w:tc>
          <w:tcPr>
            <w:tcW w:w="1803" w:type="dxa"/>
          </w:tcPr>
          <w:p w14:paraId="57AB6AC8" w14:textId="4A222812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existing users in the system will be listed</w:t>
            </w:r>
          </w:p>
        </w:tc>
        <w:tc>
          <w:tcPr>
            <w:tcW w:w="1803" w:type="dxa"/>
          </w:tcPr>
          <w:p w14:paraId="662C4FC6" w14:textId="6A6EC7C7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The users were listed </w:t>
            </w:r>
          </w:p>
        </w:tc>
        <w:tc>
          <w:tcPr>
            <w:tcW w:w="1803" w:type="dxa"/>
          </w:tcPr>
          <w:p w14:paraId="4CFD45F5" w14:textId="36F30691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B71987A" w14:textId="244FCA62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500F81" w14:paraId="5BDEBCAE" w14:textId="77777777" w:rsidTr="00B41A8F">
        <w:tc>
          <w:tcPr>
            <w:tcW w:w="1803" w:type="dxa"/>
          </w:tcPr>
          <w:p w14:paraId="764F6322" w14:textId="01058B63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new user button</w:t>
            </w:r>
          </w:p>
        </w:tc>
        <w:tc>
          <w:tcPr>
            <w:tcW w:w="1803" w:type="dxa"/>
          </w:tcPr>
          <w:p w14:paraId="5E9AFB79" w14:textId="22096446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form will be displayed where the details for a new user can be entered</w:t>
            </w:r>
          </w:p>
        </w:tc>
        <w:tc>
          <w:tcPr>
            <w:tcW w:w="1803" w:type="dxa"/>
          </w:tcPr>
          <w:p w14:paraId="7AAE2EFD" w14:textId="2413E60C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form was displayed</w:t>
            </w:r>
          </w:p>
        </w:tc>
        <w:tc>
          <w:tcPr>
            <w:tcW w:w="1803" w:type="dxa"/>
          </w:tcPr>
          <w:p w14:paraId="074D9E8B" w14:textId="2A6D2909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47C7ED13" w14:textId="38CC0D78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500F81" w14:paraId="48902E7F" w14:textId="77777777" w:rsidTr="00B41A8F">
        <w:tc>
          <w:tcPr>
            <w:tcW w:w="1803" w:type="dxa"/>
          </w:tcPr>
          <w:p w14:paraId="0AF943B1" w14:textId="28E6BED5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details for the user</w:t>
            </w:r>
          </w:p>
        </w:tc>
        <w:tc>
          <w:tcPr>
            <w:tcW w:w="1803" w:type="dxa"/>
          </w:tcPr>
          <w:p w14:paraId="17A6A708" w14:textId="57980591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6F62AD8D" w14:textId="072D8E36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were shown</w:t>
            </w:r>
          </w:p>
        </w:tc>
        <w:tc>
          <w:tcPr>
            <w:tcW w:w="1803" w:type="dxa"/>
          </w:tcPr>
          <w:p w14:paraId="37A8FDA6" w14:textId="79B56A61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91793DB" w14:textId="3FBF175B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500F81" w14:paraId="2D8EBB11" w14:textId="77777777" w:rsidTr="00B41A8F">
        <w:tc>
          <w:tcPr>
            <w:tcW w:w="1803" w:type="dxa"/>
          </w:tcPr>
          <w:p w14:paraId="252150F9" w14:textId="7E1A81D6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details for the new user</w:t>
            </w:r>
          </w:p>
        </w:tc>
        <w:tc>
          <w:tcPr>
            <w:tcW w:w="1803" w:type="dxa"/>
          </w:tcPr>
          <w:p w14:paraId="0A2C2CF6" w14:textId="59F3D9BD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new user will be created and added to the list of existing users</w:t>
            </w:r>
          </w:p>
        </w:tc>
        <w:tc>
          <w:tcPr>
            <w:tcW w:w="1803" w:type="dxa"/>
          </w:tcPr>
          <w:p w14:paraId="5BC59E4D" w14:textId="20EFCB50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user was created and added to the list</w:t>
            </w:r>
          </w:p>
        </w:tc>
        <w:tc>
          <w:tcPr>
            <w:tcW w:w="1803" w:type="dxa"/>
          </w:tcPr>
          <w:p w14:paraId="4756CE02" w14:textId="2A5779F4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829FAFD" w14:textId="78EE60D3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500F81" w14:paraId="404758D7" w14:textId="77777777" w:rsidTr="00B41A8F">
        <w:tc>
          <w:tcPr>
            <w:tcW w:w="1803" w:type="dxa"/>
          </w:tcPr>
          <w:p w14:paraId="57B8A86D" w14:textId="7AF5102F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Press the delete button on the user in the list</w:t>
            </w:r>
          </w:p>
        </w:tc>
        <w:tc>
          <w:tcPr>
            <w:tcW w:w="1803" w:type="dxa"/>
          </w:tcPr>
          <w:p w14:paraId="6222479F" w14:textId="267AC3D3" w:rsidR="00500F81" w:rsidRPr="00ED7887" w:rsidRDefault="00500F81" w:rsidP="00500F81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user will be marked as deleted in the database and the user will be removed from the list on the user interface</w:t>
            </w:r>
          </w:p>
        </w:tc>
        <w:tc>
          <w:tcPr>
            <w:tcW w:w="1803" w:type="dxa"/>
          </w:tcPr>
          <w:p w14:paraId="5822796C" w14:textId="6C058106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user was soft deleted and removed from the list on the interface</w:t>
            </w:r>
          </w:p>
        </w:tc>
        <w:tc>
          <w:tcPr>
            <w:tcW w:w="1803" w:type="dxa"/>
          </w:tcPr>
          <w:p w14:paraId="3D991C32" w14:textId="2A33C57B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35DB7C96" w14:textId="1F2BD4BB" w:rsidR="00500F81" w:rsidRDefault="00500F81" w:rsidP="00500F81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7E1CD8D5" w14:textId="77777777" w:rsidR="00B463C5" w:rsidRPr="00ED7887" w:rsidRDefault="00B463C5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09729236" w14:textId="77777777" w:rsidR="00ED7887" w:rsidRPr="00ED7887" w:rsidRDefault="00ED7887" w:rsidP="0028044E">
      <w:pPr>
        <w:spacing w:after="24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0B5FE79B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Client Management</w:t>
      </w:r>
    </w:p>
    <w:p w14:paraId="7944CB72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2</w:t>
      </w:r>
    </w:p>
    <w:p w14:paraId="5F3DBFB6" w14:textId="1298E55D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3FD8200B" w14:textId="77777777" w:rsidTr="00B41A8F">
        <w:tc>
          <w:tcPr>
            <w:tcW w:w="1803" w:type="dxa"/>
          </w:tcPr>
          <w:p w14:paraId="415D1A1F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2BBFDE72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7AC58451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06720D84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607D3E9E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 Fail</w:t>
            </w:r>
          </w:p>
        </w:tc>
      </w:tr>
      <w:tr w:rsidR="00B463C5" w14:paraId="1CB749F9" w14:textId="77777777" w:rsidTr="00B41A8F">
        <w:tc>
          <w:tcPr>
            <w:tcW w:w="1803" w:type="dxa"/>
          </w:tcPr>
          <w:p w14:paraId="61522E5F" w14:textId="52354215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ogin as a manager</w:t>
            </w:r>
          </w:p>
        </w:tc>
        <w:tc>
          <w:tcPr>
            <w:tcW w:w="1803" w:type="dxa"/>
          </w:tcPr>
          <w:p w14:paraId="28C9CD54" w14:textId="6AE6072D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manager will be logged in and redirected to their dashboard</w:t>
            </w:r>
          </w:p>
        </w:tc>
        <w:tc>
          <w:tcPr>
            <w:tcW w:w="1803" w:type="dxa"/>
          </w:tcPr>
          <w:p w14:paraId="60D6C8AF" w14:textId="1052D387" w:rsidR="00B463C5" w:rsidRDefault="009479A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manager is logged in and redirected to their dashboard</w:t>
            </w:r>
          </w:p>
        </w:tc>
        <w:tc>
          <w:tcPr>
            <w:tcW w:w="1803" w:type="dxa"/>
          </w:tcPr>
          <w:p w14:paraId="2ADDD21E" w14:textId="683E8604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1AD29BFF" w14:textId="6247F93C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4D6D0ED4" w14:textId="77777777" w:rsidTr="00B41A8F">
        <w:tc>
          <w:tcPr>
            <w:tcW w:w="1803" w:type="dxa"/>
          </w:tcPr>
          <w:p w14:paraId="3E9DA21C" w14:textId="5AAFF350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clients in the top navigation bar</w:t>
            </w:r>
          </w:p>
        </w:tc>
        <w:tc>
          <w:tcPr>
            <w:tcW w:w="1803" w:type="dxa"/>
          </w:tcPr>
          <w:p w14:paraId="4060DF0B" w14:textId="0C43848C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existing clients in the system will be listed</w:t>
            </w:r>
          </w:p>
        </w:tc>
        <w:tc>
          <w:tcPr>
            <w:tcW w:w="1803" w:type="dxa"/>
          </w:tcPr>
          <w:p w14:paraId="5F597ECA" w14:textId="5A03842C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existing clients are listed</w:t>
            </w:r>
          </w:p>
        </w:tc>
        <w:tc>
          <w:tcPr>
            <w:tcW w:w="1803" w:type="dxa"/>
          </w:tcPr>
          <w:p w14:paraId="0761E467" w14:textId="6B27706B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5183EECD" w14:textId="29DA397F" w:rsidR="00B463C5" w:rsidRDefault="00403F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37D7257F" w14:textId="77777777" w:rsidTr="00B41A8F">
        <w:tc>
          <w:tcPr>
            <w:tcW w:w="1803" w:type="dxa"/>
          </w:tcPr>
          <w:p w14:paraId="6BDECB7B" w14:textId="6D91D88A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new client button</w:t>
            </w:r>
          </w:p>
        </w:tc>
        <w:tc>
          <w:tcPr>
            <w:tcW w:w="1803" w:type="dxa"/>
          </w:tcPr>
          <w:p w14:paraId="5D31202C" w14:textId="4EB7CA82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form will be displayed where the details for a new client can be entered</w:t>
            </w:r>
          </w:p>
        </w:tc>
        <w:tc>
          <w:tcPr>
            <w:tcW w:w="1803" w:type="dxa"/>
          </w:tcPr>
          <w:p w14:paraId="40AC26CE" w14:textId="64FCC5A0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form is displayed</w:t>
            </w:r>
          </w:p>
        </w:tc>
        <w:tc>
          <w:tcPr>
            <w:tcW w:w="1803" w:type="dxa"/>
          </w:tcPr>
          <w:p w14:paraId="2759791D" w14:textId="54853875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E8823EE" w14:textId="392CC4AB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30B75FB6" w14:textId="77777777" w:rsidTr="00B41A8F">
        <w:tc>
          <w:tcPr>
            <w:tcW w:w="1803" w:type="dxa"/>
          </w:tcPr>
          <w:p w14:paraId="53C65047" w14:textId="77857137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details for the client</w:t>
            </w:r>
          </w:p>
        </w:tc>
        <w:tc>
          <w:tcPr>
            <w:tcW w:w="1803" w:type="dxa"/>
          </w:tcPr>
          <w:p w14:paraId="7A029725" w14:textId="423272D7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506D6119" w14:textId="41D15BDD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0F32E343" w14:textId="20460F71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E453963" w14:textId="38251DBA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B463C5" w14:paraId="452915BB" w14:textId="77777777" w:rsidTr="00B41A8F">
        <w:tc>
          <w:tcPr>
            <w:tcW w:w="1803" w:type="dxa"/>
          </w:tcPr>
          <w:p w14:paraId="05DF8D4E" w14:textId="72881150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details for the new client</w:t>
            </w:r>
          </w:p>
        </w:tc>
        <w:tc>
          <w:tcPr>
            <w:tcW w:w="1803" w:type="dxa"/>
          </w:tcPr>
          <w:p w14:paraId="6C3CA80C" w14:textId="390165B1" w:rsidR="00B463C5" w:rsidRPr="00ED7887" w:rsidRDefault="00B463C5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 xml:space="preserve">The new client will be created and </w:t>
            </w: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lastRenderedPageBreak/>
              <w:t>added to the list of existing clients</w:t>
            </w:r>
          </w:p>
        </w:tc>
        <w:tc>
          <w:tcPr>
            <w:tcW w:w="1803" w:type="dxa"/>
          </w:tcPr>
          <w:p w14:paraId="6E07D5D5" w14:textId="2C11DB4F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lastRenderedPageBreak/>
              <w:t>The new client was added to the list of clients</w:t>
            </w:r>
          </w:p>
        </w:tc>
        <w:tc>
          <w:tcPr>
            <w:tcW w:w="1803" w:type="dxa"/>
          </w:tcPr>
          <w:p w14:paraId="3DA347C9" w14:textId="380F1252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3C05CA27" w14:textId="16356142" w:rsidR="00B463C5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0EA3EA38" w14:textId="77777777" w:rsidR="00B463C5" w:rsidRPr="00ED7887" w:rsidRDefault="00B463C5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5F9A5A8E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3F90D200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name: Project Management</w:t>
      </w:r>
    </w:p>
    <w:p w14:paraId="31D530BA" w14:textId="77777777" w:rsidR="00ED7887" w:rsidRPr="00ED7887" w:rsidRDefault="00ED7887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user stories: UserStoryRef-3, UserStoryRef-4, UserStoryRef-5, UserStoryRef-7</w:t>
      </w:r>
    </w:p>
    <w:p w14:paraId="5ABB2A88" w14:textId="6E1F0D37" w:rsidR="00ED7887" w:rsidRDefault="00ED7887" w:rsidP="0028044E">
      <w:pPr>
        <w:spacing w:after="0" w:line="240" w:lineRule="auto"/>
        <w:rPr>
          <w:rFonts w:eastAsia="Times New Roman" w:cstheme="minorHAnsi"/>
          <w:color w:val="000000"/>
          <w:sz w:val="20"/>
          <w:szCs w:val="20"/>
          <w:lang w:eastAsia="en-GB"/>
        </w:rPr>
      </w:pPr>
      <w:r w:rsidRPr="00ED7887">
        <w:rPr>
          <w:rFonts w:eastAsia="Times New Roman" w:cstheme="minorHAnsi"/>
          <w:color w:val="000000"/>
          <w:sz w:val="20"/>
          <w:szCs w:val="20"/>
          <w:lang w:eastAsia="en-GB"/>
        </w:rPr>
        <w:t>Scenario script: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3131"/>
      </w:tblGrid>
      <w:tr w:rsidR="00B463C5" w14:paraId="477DE38F" w14:textId="77777777" w:rsidTr="00B41A8F">
        <w:tc>
          <w:tcPr>
            <w:tcW w:w="1803" w:type="dxa"/>
          </w:tcPr>
          <w:p w14:paraId="2E9D9BF6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Step Description</w:t>
            </w:r>
          </w:p>
        </w:tc>
        <w:tc>
          <w:tcPr>
            <w:tcW w:w="1803" w:type="dxa"/>
          </w:tcPr>
          <w:p w14:paraId="6F74F725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GB"/>
              </w:rPr>
              <w:t>Expected Outcome</w:t>
            </w:r>
          </w:p>
        </w:tc>
        <w:tc>
          <w:tcPr>
            <w:tcW w:w="1803" w:type="dxa"/>
          </w:tcPr>
          <w:p w14:paraId="753A2AEB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Actual Outcome</w:t>
            </w:r>
          </w:p>
        </w:tc>
        <w:tc>
          <w:tcPr>
            <w:tcW w:w="1803" w:type="dxa"/>
          </w:tcPr>
          <w:p w14:paraId="538D698A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Notes</w:t>
            </w:r>
          </w:p>
        </w:tc>
        <w:tc>
          <w:tcPr>
            <w:tcW w:w="3131" w:type="dxa"/>
          </w:tcPr>
          <w:p w14:paraId="7316A9D2" w14:textId="77777777" w:rsidR="00B463C5" w:rsidRPr="00EF734F" w:rsidRDefault="00B463C5" w:rsidP="0028044E">
            <w:pPr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</w:pPr>
            <w:r w:rsidRPr="00EF734F">
              <w:rPr>
                <w:rFonts w:eastAsia="Times New Roman" w:cstheme="minorHAnsi"/>
                <w:b/>
                <w:bCs/>
                <w:sz w:val="20"/>
                <w:szCs w:val="20"/>
                <w:lang w:eastAsia="en-GB"/>
              </w:rPr>
              <w:t>Pass Fail</w:t>
            </w:r>
          </w:p>
        </w:tc>
      </w:tr>
      <w:tr w:rsidR="00212503" w14:paraId="45613FF4" w14:textId="77777777" w:rsidTr="00B41A8F">
        <w:tc>
          <w:tcPr>
            <w:tcW w:w="1803" w:type="dxa"/>
          </w:tcPr>
          <w:p w14:paraId="438FD1F8" w14:textId="2FA44794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Login as a manager</w:t>
            </w:r>
          </w:p>
        </w:tc>
        <w:tc>
          <w:tcPr>
            <w:tcW w:w="1803" w:type="dxa"/>
          </w:tcPr>
          <w:p w14:paraId="7F76FBF2" w14:textId="4F91210C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manager will be logged in and redirected to their dashboard</w:t>
            </w:r>
          </w:p>
        </w:tc>
        <w:tc>
          <w:tcPr>
            <w:tcW w:w="1803" w:type="dxa"/>
          </w:tcPr>
          <w:p w14:paraId="12AC5F7D" w14:textId="7CE456DA" w:rsidR="00212503" w:rsidRDefault="00A653BB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manager is logged in and redirected to their dashboard</w:t>
            </w:r>
          </w:p>
        </w:tc>
        <w:tc>
          <w:tcPr>
            <w:tcW w:w="1803" w:type="dxa"/>
          </w:tcPr>
          <w:p w14:paraId="79D7F986" w14:textId="67FD04F0" w:rsidR="00212503" w:rsidRDefault="006458F3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6D8C95F1" w14:textId="67C004BC" w:rsidR="00212503" w:rsidRDefault="006458F3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55463E78" w14:textId="77777777" w:rsidTr="00B41A8F">
        <w:tc>
          <w:tcPr>
            <w:tcW w:w="1803" w:type="dxa"/>
          </w:tcPr>
          <w:p w14:paraId="3EDF41CB" w14:textId="57F91D1B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projects in the top navigation bar</w:t>
            </w:r>
          </w:p>
        </w:tc>
        <w:tc>
          <w:tcPr>
            <w:tcW w:w="1803" w:type="dxa"/>
          </w:tcPr>
          <w:p w14:paraId="15EBCD88" w14:textId="136FBAA9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existing projects in the system will be listed</w:t>
            </w:r>
          </w:p>
        </w:tc>
        <w:tc>
          <w:tcPr>
            <w:tcW w:w="1803" w:type="dxa"/>
          </w:tcPr>
          <w:p w14:paraId="1238AA82" w14:textId="3ECD33AC" w:rsidR="00212503" w:rsidRDefault="006458F3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The projects </w:t>
            </w:r>
            <w:r w:rsidR="005A3E7A">
              <w:rPr>
                <w:rFonts w:eastAsia="Times New Roman" w:cstheme="minorHAnsi"/>
                <w:sz w:val="20"/>
                <w:szCs w:val="20"/>
                <w:lang w:eastAsia="en-GB"/>
              </w:rPr>
              <w:t>that have not been soft deleted were listed to the user interface</w:t>
            </w:r>
          </w:p>
        </w:tc>
        <w:tc>
          <w:tcPr>
            <w:tcW w:w="1803" w:type="dxa"/>
          </w:tcPr>
          <w:p w14:paraId="22F1F75F" w14:textId="71CE7BCB" w:rsidR="00212503" w:rsidRDefault="005A3E7A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37ABCF8E" w14:textId="76EC7346" w:rsidR="00212503" w:rsidRDefault="00675F3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3C9BE611" w14:textId="77777777" w:rsidTr="00B41A8F">
        <w:tc>
          <w:tcPr>
            <w:tcW w:w="1803" w:type="dxa"/>
          </w:tcPr>
          <w:p w14:paraId="02D7712B" w14:textId="217D59BB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new project button</w:t>
            </w:r>
          </w:p>
        </w:tc>
        <w:tc>
          <w:tcPr>
            <w:tcW w:w="1803" w:type="dxa"/>
          </w:tcPr>
          <w:p w14:paraId="1E1D1D7E" w14:textId="4283380C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form will be displayed where the details for a new project can be entered</w:t>
            </w:r>
          </w:p>
        </w:tc>
        <w:tc>
          <w:tcPr>
            <w:tcW w:w="1803" w:type="dxa"/>
          </w:tcPr>
          <w:p w14:paraId="5E013E52" w14:textId="550AB256" w:rsidR="00212503" w:rsidRDefault="00F0538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w form is displayed</w:t>
            </w:r>
          </w:p>
        </w:tc>
        <w:tc>
          <w:tcPr>
            <w:tcW w:w="1803" w:type="dxa"/>
          </w:tcPr>
          <w:p w14:paraId="70C0AE92" w14:textId="62CA1DDF" w:rsidR="00212503" w:rsidRDefault="00F0538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AF60EA0" w14:textId="2EEC5EAB" w:rsidR="00212503" w:rsidRDefault="00F05380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26418956" w14:textId="77777777" w:rsidTr="00B41A8F">
        <w:tc>
          <w:tcPr>
            <w:tcW w:w="1803" w:type="dxa"/>
          </w:tcPr>
          <w:p w14:paraId="43D60121" w14:textId="7EA30E19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details for the project</w:t>
            </w:r>
          </w:p>
        </w:tc>
        <w:tc>
          <w:tcPr>
            <w:tcW w:w="1803" w:type="dxa"/>
          </w:tcPr>
          <w:p w14:paraId="03F6187F" w14:textId="2F7E30D9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13167AE2" w14:textId="05C7FF02" w:rsidR="00212503" w:rsidRDefault="00037C59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6074F329" w14:textId="037023D1" w:rsidR="00212503" w:rsidRDefault="00037C59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01A15B8B" w14:textId="667A9070" w:rsidR="00212503" w:rsidRDefault="00037C59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4898C5B1" w14:textId="77777777" w:rsidTr="00B41A8F">
        <w:tc>
          <w:tcPr>
            <w:tcW w:w="1803" w:type="dxa"/>
          </w:tcPr>
          <w:p w14:paraId="3B3E77AB" w14:textId="7A0B0ECD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details for the new project</w:t>
            </w:r>
          </w:p>
        </w:tc>
        <w:tc>
          <w:tcPr>
            <w:tcW w:w="1803" w:type="dxa"/>
          </w:tcPr>
          <w:p w14:paraId="6681AEC7" w14:textId="62A213F2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new project will be created and added to the list of existing projects</w:t>
            </w:r>
          </w:p>
        </w:tc>
        <w:tc>
          <w:tcPr>
            <w:tcW w:w="1803" w:type="dxa"/>
          </w:tcPr>
          <w:p w14:paraId="181AEDC0" w14:textId="7C8C8EF5" w:rsidR="00212503" w:rsidRDefault="0039313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project is created and added it to the list</w:t>
            </w:r>
          </w:p>
        </w:tc>
        <w:tc>
          <w:tcPr>
            <w:tcW w:w="1803" w:type="dxa"/>
          </w:tcPr>
          <w:p w14:paraId="5C1F8FFA" w14:textId="6BCB8730" w:rsidR="00212503" w:rsidRDefault="0039313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41E3509F" w14:textId="5C3F8388" w:rsidR="00212503" w:rsidRDefault="0039313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573D56A7" w14:textId="77777777" w:rsidTr="00B41A8F">
        <w:tc>
          <w:tcPr>
            <w:tcW w:w="1803" w:type="dxa"/>
          </w:tcPr>
          <w:p w14:paraId="02909CD7" w14:textId="7EE40845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on the project’s view button</w:t>
            </w:r>
          </w:p>
        </w:tc>
        <w:tc>
          <w:tcPr>
            <w:tcW w:w="1803" w:type="dxa"/>
          </w:tcPr>
          <w:p w14:paraId="00DD9EA1" w14:textId="0D1E4BB6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project’s details are listed. This will include the project’s stages and the project’s analytics.</w:t>
            </w:r>
          </w:p>
        </w:tc>
        <w:tc>
          <w:tcPr>
            <w:tcW w:w="1803" w:type="dxa"/>
          </w:tcPr>
          <w:p w14:paraId="511B34A5" w14:textId="76E397C1" w:rsidR="00212503" w:rsidRDefault="0039313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details of the project are listed</w:t>
            </w:r>
          </w:p>
        </w:tc>
        <w:tc>
          <w:tcPr>
            <w:tcW w:w="1803" w:type="dxa"/>
          </w:tcPr>
          <w:p w14:paraId="1BBF8A96" w14:textId="187707E6" w:rsidR="00212503" w:rsidRDefault="002117E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1E344B66" w14:textId="1013BEE0" w:rsidR="00212503" w:rsidRDefault="002117ED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33FB4303" w14:textId="77777777" w:rsidTr="00B41A8F">
        <w:tc>
          <w:tcPr>
            <w:tcW w:w="1803" w:type="dxa"/>
          </w:tcPr>
          <w:p w14:paraId="4A2EF050" w14:textId="5E4B3658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invalid details into the new project stage form</w:t>
            </w:r>
          </w:p>
        </w:tc>
        <w:tc>
          <w:tcPr>
            <w:tcW w:w="1803" w:type="dxa"/>
          </w:tcPr>
          <w:p w14:paraId="05C5F79F" w14:textId="0670B4C6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Validation errors will be shown</w:t>
            </w:r>
          </w:p>
        </w:tc>
        <w:tc>
          <w:tcPr>
            <w:tcW w:w="1803" w:type="dxa"/>
          </w:tcPr>
          <w:p w14:paraId="16B937FA" w14:textId="03223760" w:rsidR="00212503" w:rsidRDefault="005B381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Validation errors are shown</w:t>
            </w:r>
          </w:p>
        </w:tc>
        <w:tc>
          <w:tcPr>
            <w:tcW w:w="1803" w:type="dxa"/>
          </w:tcPr>
          <w:p w14:paraId="5AA5218C" w14:textId="2E1FFC85" w:rsidR="00212503" w:rsidRDefault="005B381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0C04ECC0" w14:textId="65647D7B" w:rsidR="00212503" w:rsidRDefault="005B3812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212503" w14:paraId="40440F00" w14:textId="77777777" w:rsidTr="00B41A8F">
        <w:tc>
          <w:tcPr>
            <w:tcW w:w="1803" w:type="dxa"/>
          </w:tcPr>
          <w:p w14:paraId="30A67755" w14:textId="2CD3CB80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Enter valid details into the new project stage form</w:t>
            </w:r>
          </w:p>
        </w:tc>
        <w:tc>
          <w:tcPr>
            <w:tcW w:w="1803" w:type="dxa"/>
          </w:tcPr>
          <w:p w14:paraId="7D3CBB03" w14:textId="5432B07C" w:rsidR="00212503" w:rsidRPr="00ED7887" w:rsidRDefault="00212503" w:rsidP="0028044E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project stage will be created and added to the list of existing project stages for the project</w:t>
            </w:r>
          </w:p>
        </w:tc>
        <w:tc>
          <w:tcPr>
            <w:tcW w:w="1803" w:type="dxa"/>
          </w:tcPr>
          <w:p w14:paraId="1DDF58B4" w14:textId="671C4F1F" w:rsidR="00212503" w:rsidRDefault="00042A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project stage is created and added to the list of the project’s project stages</w:t>
            </w:r>
          </w:p>
        </w:tc>
        <w:tc>
          <w:tcPr>
            <w:tcW w:w="1803" w:type="dxa"/>
          </w:tcPr>
          <w:p w14:paraId="1C5AB98D" w14:textId="24DCE3BD" w:rsidR="00212503" w:rsidRDefault="00042A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5F8D06A0" w14:textId="6817C48C" w:rsidR="00212503" w:rsidRDefault="00042A67" w:rsidP="0028044E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625AF9" w14:paraId="7BABC640" w14:textId="77777777" w:rsidTr="00B41A8F">
        <w:tc>
          <w:tcPr>
            <w:tcW w:w="1803" w:type="dxa"/>
          </w:tcPr>
          <w:p w14:paraId="357D843E" w14:textId="37A96DB9" w:rsidR="00625AF9" w:rsidRPr="00ED7887" w:rsidRDefault="00625AF9" w:rsidP="00625AF9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projects button on the top navigation bar</w:t>
            </w:r>
          </w:p>
        </w:tc>
        <w:tc>
          <w:tcPr>
            <w:tcW w:w="1803" w:type="dxa"/>
          </w:tcPr>
          <w:p w14:paraId="2B47184A" w14:textId="79E32287" w:rsidR="00625AF9" w:rsidRPr="00ED7887" w:rsidRDefault="00625AF9" w:rsidP="00625AF9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projects will be listed</w:t>
            </w:r>
          </w:p>
        </w:tc>
        <w:tc>
          <w:tcPr>
            <w:tcW w:w="1803" w:type="dxa"/>
          </w:tcPr>
          <w:p w14:paraId="617B9996" w14:textId="4123B31C" w:rsidR="00625AF9" w:rsidRDefault="00625AF9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The projects that have not been soft deleted were listed to the user interface</w:t>
            </w:r>
          </w:p>
        </w:tc>
        <w:tc>
          <w:tcPr>
            <w:tcW w:w="1803" w:type="dxa"/>
          </w:tcPr>
          <w:p w14:paraId="5DBFED00" w14:textId="7706FEFF" w:rsidR="00625AF9" w:rsidRDefault="00625AF9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26F40D37" w14:textId="2F783ACE" w:rsidR="00625AF9" w:rsidRDefault="00625AF9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625AF9" w14:paraId="4761F8FB" w14:textId="77777777" w:rsidTr="00B41A8F">
        <w:tc>
          <w:tcPr>
            <w:tcW w:w="1803" w:type="dxa"/>
          </w:tcPr>
          <w:p w14:paraId="6A920E57" w14:textId="19B08A75" w:rsidR="00625AF9" w:rsidRPr="00ED7887" w:rsidRDefault="00625AF9" w:rsidP="00625AF9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lick the delete button on a project</w:t>
            </w:r>
          </w:p>
        </w:tc>
        <w:tc>
          <w:tcPr>
            <w:tcW w:w="1803" w:type="dxa"/>
          </w:tcPr>
          <w:p w14:paraId="003D2176" w14:textId="24BC7642" w:rsidR="00625AF9" w:rsidRPr="00ED7887" w:rsidRDefault="00625AF9" w:rsidP="00625AF9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user will be asked to confirm to delete the project</w:t>
            </w:r>
          </w:p>
        </w:tc>
        <w:tc>
          <w:tcPr>
            <w:tcW w:w="1803" w:type="dxa"/>
          </w:tcPr>
          <w:p w14:paraId="44395707" w14:textId="3CF292A2" w:rsidR="00625AF9" w:rsidRDefault="00625AF9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I was asked to confirm that I want to delete the project</w:t>
            </w:r>
          </w:p>
        </w:tc>
        <w:tc>
          <w:tcPr>
            <w:tcW w:w="1803" w:type="dxa"/>
          </w:tcPr>
          <w:p w14:paraId="66CC72FF" w14:textId="52F9DA98" w:rsidR="00625AF9" w:rsidRDefault="00625AF9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4C64857D" w14:textId="5D39C5EF" w:rsidR="00625AF9" w:rsidRDefault="00625AF9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  <w:tr w:rsidR="00625AF9" w14:paraId="5E6C4223" w14:textId="77777777" w:rsidTr="00B41A8F">
        <w:tc>
          <w:tcPr>
            <w:tcW w:w="1803" w:type="dxa"/>
          </w:tcPr>
          <w:p w14:paraId="00FA2B1D" w14:textId="6D118DF4" w:rsidR="00625AF9" w:rsidRPr="00ED7887" w:rsidRDefault="00625AF9" w:rsidP="00625AF9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Confirm the project deletion</w:t>
            </w:r>
          </w:p>
        </w:tc>
        <w:tc>
          <w:tcPr>
            <w:tcW w:w="1803" w:type="dxa"/>
          </w:tcPr>
          <w:p w14:paraId="1854AF6F" w14:textId="557FAA86" w:rsidR="00625AF9" w:rsidRPr="00ED7887" w:rsidRDefault="00625AF9" w:rsidP="00625AF9">
            <w:pPr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</w:pPr>
            <w:r w:rsidRPr="00ED7887">
              <w:rPr>
                <w:rFonts w:eastAsia="Times New Roman" w:cstheme="minorHAnsi"/>
                <w:color w:val="000000"/>
                <w:sz w:val="20"/>
                <w:szCs w:val="20"/>
                <w:lang w:eastAsia="en-GB"/>
              </w:rPr>
              <w:t>The project will be marked as deleted and removed from the list of existing projects</w:t>
            </w:r>
          </w:p>
        </w:tc>
        <w:tc>
          <w:tcPr>
            <w:tcW w:w="1803" w:type="dxa"/>
          </w:tcPr>
          <w:p w14:paraId="03DAFC23" w14:textId="41D542EE" w:rsidR="00625AF9" w:rsidRDefault="00625AF9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The project was </w:t>
            </w:r>
            <w:r w:rsidR="00AC2318">
              <w:rPr>
                <w:rFonts w:eastAsia="Times New Roman" w:cstheme="minorHAnsi"/>
                <w:sz w:val="20"/>
                <w:szCs w:val="20"/>
                <w:lang w:eastAsia="en-GB"/>
              </w:rPr>
              <w:t xml:space="preserve">soft </w:t>
            </w: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deleted</w:t>
            </w:r>
          </w:p>
        </w:tc>
        <w:tc>
          <w:tcPr>
            <w:tcW w:w="1803" w:type="dxa"/>
          </w:tcPr>
          <w:p w14:paraId="03077C49" w14:textId="78174A40" w:rsidR="00625AF9" w:rsidRDefault="00AC2318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N/A</w:t>
            </w:r>
          </w:p>
        </w:tc>
        <w:tc>
          <w:tcPr>
            <w:tcW w:w="3131" w:type="dxa"/>
          </w:tcPr>
          <w:p w14:paraId="5137A2C5" w14:textId="0B435340" w:rsidR="00625AF9" w:rsidRDefault="00AC2318" w:rsidP="00625AF9">
            <w:pPr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>
              <w:rPr>
                <w:rFonts w:eastAsia="Times New Roman" w:cstheme="minorHAnsi"/>
                <w:sz w:val="20"/>
                <w:szCs w:val="20"/>
                <w:lang w:eastAsia="en-GB"/>
              </w:rPr>
              <w:t>Pass</w:t>
            </w:r>
          </w:p>
        </w:tc>
      </w:tr>
    </w:tbl>
    <w:p w14:paraId="52C25813" w14:textId="77777777" w:rsidR="00B463C5" w:rsidRPr="00ED7887" w:rsidRDefault="00B463C5" w:rsidP="0028044E">
      <w:pPr>
        <w:spacing w:after="0" w:line="240" w:lineRule="auto"/>
        <w:rPr>
          <w:rFonts w:eastAsia="Times New Roman" w:cstheme="minorHAnsi"/>
          <w:sz w:val="20"/>
          <w:szCs w:val="20"/>
          <w:lang w:eastAsia="en-GB"/>
        </w:rPr>
      </w:pPr>
    </w:p>
    <w:p w14:paraId="011B69C1" w14:textId="77777777" w:rsidR="00ED7887" w:rsidRPr="00ED7887" w:rsidRDefault="00ED7887" w:rsidP="0028044E">
      <w:pPr>
        <w:rPr>
          <w:rFonts w:cstheme="minorHAnsi"/>
          <w:sz w:val="20"/>
          <w:szCs w:val="20"/>
        </w:rPr>
      </w:pPr>
    </w:p>
    <w:sectPr w:rsidR="00ED7887" w:rsidRPr="00ED7887" w:rsidSect="00ED788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tzA1szQ2MTEztTRS0lEKTi0uzszPAykwrgUA8UpVqCwAAAA="/>
  </w:docVars>
  <w:rsids>
    <w:rsidRoot w:val="00ED7887"/>
    <w:rsid w:val="00037C59"/>
    <w:rsid w:val="00042A67"/>
    <w:rsid w:val="000F4478"/>
    <w:rsid w:val="001E6C7B"/>
    <w:rsid w:val="00200DDB"/>
    <w:rsid w:val="002117ED"/>
    <w:rsid w:val="00212503"/>
    <w:rsid w:val="0028044E"/>
    <w:rsid w:val="00282FC8"/>
    <w:rsid w:val="00393132"/>
    <w:rsid w:val="00403F67"/>
    <w:rsid w:val="00474346"/>
    <w:rsid w:val="00485A8A"/>
    <w:rsid w:val="004E33F5"/>
    <w:rsid w:val="00500F81"/>
    <w:rsid w:val="00506B0C"/>
    <w:rsid w:val="00521A40"/>
    <w:rsid w:val="00555DC6"/>
    <w:rsid w:val="005A3E7A"/>
    <w:rsid w:val="005B3812"/>
    <w:rsid w:val="00625AF9"/>
    <w:rsid w:val="006458F3"/>
    <w:rsid w:val="00675F30"/>
    <w:rsid w:val="007334C7"/>
    <w:rsid w:val="00793634"/>
    <w:rsid w:val="0092381D"/>
    <w:rsid w:val="009479AD"/>
    <w:rsid w:val="00955D34"/>
    <w:rsid w:val="00A653BB"/>
    <w:rsid w:val="00A848E7"/>
    <w:rsid w:val="00AA05FD"/>
    <w:rsid w:val="00AC2318"/>
    <w:rsid w:val="00AE77F0"/>
    <w:rsid w:val="00B463C5"/>
    <w:rsid w:val="00CE6F2F"/>
    <w:rsid w:val="00D23ADF"/>
    <w:rsid w:val="00ED7887"/>
    <w:rsid w:val="00EF734F"/>
    <w:rsid w:val="00F05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800A"/>
  <w15:chartTrackingRefBased/>
  <w15:docId w15:val="{F0B6701C-2865-4A9A-AD60-077B1FFF1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3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78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ED7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950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Hinchliffe</dc:creator>
  <cp:keywords/>
  <dc:description/>
  <cp:lastModifiedBy>Liam Hinchliffe</cp:lastModifiedBy>
  <cp:revision>37</cp:revision>
  <dcterms:created xsi:type="dcterms:W3CDTF">2022-05-15T08:56:00Z</dcterms:created>
  <dcterms:modified xsi:type="dcterms:W3CDTF">2022-05-15T09:38:00Z</dcterms:modified>
</cp:coreProperties>
</file>